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822EA" w:rsidRDefault="00AD54FE">
      <w:pPr>
        <w:pStyle w:val="a3"/>
      </w:pPr>
      <w:r>
        <w:rPr>
          <w:lang w:val="ru-RU"/>
        </w:rPr>
        <w:t>F</w:t>
      </w:r>
      <w:r>
        <w:t>irst lab</w:t>
      </w:r>
    </w:p>
    <w:p w:rsidR="008822EA" w:rsidRDefault="00AD54FE">
      <w:pPr>
        <w:pStyle w:val="a4"/>
      </w:pPr>
      <w:r>
        <w:t>Friday, 30th, 2021</w:t>
      </w:r>
    </w:p>
    <w:p w:rsidR="008822EA" w:rsidRDefault="00AD54FE">
      <w:pPr>
        <w:pStyle w:val="1"/>
      </w:pPr>
      <w:bookmarkStart w:id="0" w:name="презентация-лабораторной-работы-1"/>
      <w:r>
        <w:t>Презентация лабораторной работы №1</w:t>
      </w:r>
    </w:p>
    <w:bookmarkEnd w:id="0"/>
    <w:p w:rsidR="008822EA" w:rsidRDefault="00AD54FE">
      <w:r>
        <w:rPr>
          <w:b/>
          <w:i/>
        </w:rPr>
        <w:t>Российский Университет Дружбы Народов</w:t>
      </w:r>
      <w:r>
        <w:br/>
      </w:r>
      <w:r>
        <w:rPr>
          <w:b/>
          <w:i/>
        </w:rPr>
        <w:t>Факульткт Физико-Математических и Естественных Наук</w:t>
      </w:r>
    </w:p>
    <w:p w:rsidR="008822EA" w:rsidRDefault="00AD54FE">
      <w:r>
        <w:rPr>
          <w:b/>
          <w:i/>
        </w:rPr>
        <w:t>Дисциплина:</w:t>
      </w:r>
      <w:r>
        <w:t xml:space="preserve"> </w:t>
      </w:r>
      <w:r>
        <w:rPr>
          <w:i/>
        </w:rPr>
        <w:t>Операционные системы</w:t>
      </w:r>
    </w:p>
    <w:p w:rsidR="008822EA" w:rsidRDefault="00AD54FE">
      <w:r>
        <w:rPr>
          <w:b/>
          <w:i/>
        </w:rPr>
        <w:t xml:space="preserve">Работу </w:t>
      </w:r>
      <w:r w:rsidR="000C3816">
        <w:rPr>
          <w:rFonts w:ascii="Arial" w:hAnsi="Arial" w:cs="Arial"/>
          <w:b/>
          <w:i/>
          <w:lang w:val="ru-RU"/>
        </w:rPr>
        <w:t>выполнил: Юнусов Шахзадбек</w:t>
      </w:r>
      <w:r>
        <w:rPr>
          <w:rFonts w:ascii="Arial" w:hAnsi="Arial" w:cs="Arial"/>
          <w:lang w:val="ru-RU"/>
        </w:rPr>
        <w:t xml:space="preserve"> </w:t>
      </w:r>
      <w:r w:rsidR="000C3816">
        <w:rPr>
          <w:rFonts w:ascii="Arial" w:hAnsi="Arial" w:cs="Arial"/>
          <w:lang w:val="ru-RU"/>
        </w:rPr>
        <w:t xml:space="preserve">Шермухамедович </w:t>
      </w:r>
      <w:r>
        <w:t xml:space="preserve">С/б: </w:t>
      </w:r>
      <w:r w:rsidR="000C3816">
        <w:rPr>
          <w:rFonts w:ascii="Arial" w:hAnsi="Arial" w:cs="Arial"/>
          <w:i/>
          <w:lang w:val="ru-RU"/>
        </w:rPr>
        <w:t>1032201680</w:t>
      </w:r>
      <w:r>
        <w:br/>
      </w:r>
      <w:r>
        <w:t xml:space="preserve"> </w:t>
      </w:r>
      <w:r>
        <w:rPr>
          <w:i/>
        </w:rPr>
        <w:t>НКНбд-01-20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355"/>
      </w:tblGrid>
      <w:tr w:rsidR="008822E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822EA" w:rsidRDefault="00223CB3">
            <w:pPr>
              <w:pStyle w:val="Compact"/>
            </w:pPr>
            <w:r>
              <w:rPr>
                <w:rFonts w:ascii="Arial" w:hAnsi="Arial" w:cs="Arial"/>
                <w:lang w:val="ru-RU"/>
              </w:rPr>
              <w:t>О</w:t>
            </w:r>
            <w:r w:rsidR="00AD54FE">
              <w:t>сновная задача, которую мне нужно сделать &gt;&gt;</w:t>
            </w:r>
            <w:r w:rsidR="00AD54FE">
              <w:rPr>
                <w:i/>
              </w:rPr>
              <w:t>Установить виртуальную машину, установить на нее ОС Linux, настроить ОС для дальнейшей работы</w:t>
            </w:r>
          </w:p>
        </w:tc>
      </w:tr>
      <w:tr w:rsidR="008822EA">
        <w:tc>
          <w:tcPr>
            <w:tcW w:w="0" w:type="auto"/>
          </w:tcPr>
          <w:p w:rsidR="008822EA" w:rsidRDefault="00AD54FE">
            <w:pPr>
              <w:pStyle w:val="Compact"/>
            </w:pPr>
            <w:r>
              <w:t>Основной раздел разделен на следующие несколько разделов : Скачать виртуальную машину. Создать виртуальну</w:t>
            </w:r>
            <w:r>
              <w:t>ю машину. Настроить виртуальную машину. настройки минимально необходимых для альнейшей работы сервисов.</w:t>
            </w:r>
          </w:p>
        </w:tc>
      </w:tr>
    </w:tbl>
    <w:p w:rsidR="008822EA" w:rsidRDefault="00AD54FE">
      <w:r>
        <w:t># Вывод Я выучил, как устанавливать настройки и как устанавливать системы на виртуальной машине, как входить и выходить с устройства.</w:t>
      </w:r>
    </w:p>
    <w:sectPr w:rsidR="008822E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libri"/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3627D9F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391"/>
    <w:rsid w:val="000C3816"/>
    <w:rsid w:val="00223CB3"/>
    <w:rsid w:val="004E29B3"/>
    <w:rsid w:val="00590D07"/>
    <w:rsid w:val="00784D58"/>
    <w:rsid w:val="008822EA"/>
    <w:rsid w:val="008D6863"/>
    <w:rsid w:val="00AD54F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4DF1486"/>
  <w15:docId w15:val="{D940A95C-9A84-0E43-AEF8-109D9A602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lab</dc:title>
  <dc:creator/>
  <cp:lastModifiedBy>Юнусов Шахзадбек Шермухамедович</cp:lastModifiedBy>
  <cp:revision>2</cp:revision>
  <dcterms:created xsi:type="dcterms:W3CDTF">2021-05-15T19:04:00Z</dcterms:created>
  <dcterms:modified xsi:type="dcterms:W3CDTF">2021-05-15T19:04:00Z</dcterms:modified>
</cp:coreProperties>
</file>